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68C8" w:rsidRDefault="000369BF">
      <w:pPr>
        <w:pStyle w:val="Heading1"/>
      </w:pPr>
      <w:bookmarkStart w:id="0" w:name="lab-answer-key-module-4-virtual-machines"/>
      <w:bookmarkStart w:id="1" w:name="_GoBack"/>
      <w:bookmarkEnd w:id="0"/>
      <w:bookmarkEnd w:id="1"/>
      <w:r>
        <w:t>Lab Answer Key: Module 4: Virtual Machines</w:t>
      </w:r>
    </w:p>
    <w:p w:rsidR="00F868C8" w:rsidRDefault="000369BF">
      <w:pPr>
        <w:pStyle w:val="Heading2"/>
      </w:pPr>
      <w:bookmarkStart w:id="2" w:name="lab-1-creating-a-linux-virtual-machine"/>
      <w:bookmarkEnd w:id="2"/>
      <w:r>
        <w:t>Lab 1: Creating a Linux Virtual Machine</w:t>
      </w:r>
    </w:p>
    <w:p w:rsidR="00F868C8" w:rsidRDefault="000369BF">
      <w:r>
        <w:t>Please note that the virtual machine that you will create in this lab will also be used in the next lab of this course.</w:t>
      </w:r>
    </w:p>
    <w:p w:rsidR="00F868C8" w:rsidRDefault="000369BF">
      <w:r>
        <w:t>Lab exercises:</w:t>
      </w:r>
    </w:p>
    <w:p w:rsidR="00F868C8" w:rsidRDefault="000369BF">
      <w:pPr>
        <w:pStyle w:val="Compact"/>
        <w:numPr>
          <w:ilvl w:val="0"/>
          <w:numId w:val="17"/>
        </w:numPr>
      </w:pPr>
      <w:r>
        <w:t>Create cryptographic keys</w:t>
      </w:r>
    </w:p>
    <w:p w:rsidR="00F868C8" w:rsidRDefault="000369BF">
      <w:pPr>
        <w:pStyle w:val="Compact"/>
        <w:numPr>
          <w:ilvl w:val="0"/>
          <w:numId w:val="17"/>
        </w:numPr>
      </w:pPr>
      <w:r>
        <w:t>Create and connect to a Linux virtual machine</w:t>
      </w:r>
    </w:p>
    <w:p w:rsidR="00F868C8" w:rsidRDefault="000369BF">
      <w:pPr>
        <w:pStyle w:val="Heading3"/>
      </w:pPr>
      <w:bookmarkStart w:id="3" w:name="exercise-1-create-cryptographic-keys"/>
      <w:bookmarkEnd w:id="3"/>
      <w:r>
        <w:t>Exercise 1: Create cryptographic keys</w:t>
      </w:r>
    </w:p>
    <w:p w:rsidR="00F868C8" w:rsidRDefault="000369BF">
      <w:pPr>
        <w:pStyle w:val="Compact"/>
        <w:numPr>
          <w:ilvl w:val="0"/>
          <w:numId w:val="18"/>
        </w:numPr>
      </w:pPr>
      <w:hyperlink w:anchor="windows-instructions">
        <w:r>
          <w:t>Windows Instructions</w:t>
        </w:r>
      </w:hyperlink>
    </w:p>
    <w:p w:rsidR="00F868C8" w:rsidRDefault="000369BF">
      <w:pPr>
        <w:pStyle w:val="Compact"/>
        <w:numPr>
          <w:ilvl w:val="0"/>
          <w:numId w:val="18"/>
        </w:numPr>
      </w:pPr>
      <w:hyperlink w:anchor="linux-mac-instructions">
        <w:r>
          <w:t>Linux/Mac Instructions</w:t>
        </w:r>
      </w:hyperlink>
    </w:p>
    <w:p w:rsidR="00F868C8" w:rsidRDefault="000369BF">
      <w:r>
        <w:t xml:space="preserve">Scenario: In this exercise you will create cryptographic keys that you will use to connect via PuTTY to the Azure virtual machine that </w:t>
      </w:r>
      <w:r>
        <w:t>you deploy later in this lab.</w:t>
      </w:r>
    </w:p>
    <w:p w:rsidR="00F868C8" w:rsidRDefault="000369BF">
      <w:pPr>
        <w:pStyle w:val="Heading4"/>
      </w:pPr>
      <w:bookmarkStart w:id="4" w:name="windows-instructions"/>
      <w:bookmarkEnd w:id="4"/>
      <w:r>
        <w:t>Windows Instructions</w:t>
      </w:r>
    </w:p>
    <w:p w:rsidR="00F868C8" w:rsidRDefault="000369BF">
      <w:r>
        <w:t>The main tasks for this exercise are as follows:</w:t>
      </w:r>
    </w:p>
    <w:p w:rsidR="00F868C8" w:rsidRDefault="000369BF">
      <w:pPr>
        <w:pStyle w:val="Compact"/>
        <w:numPr>
          <w:ilvl w:val="0"/>
          <w:numId w:val="19"/>
        </w:numPr>
      </w:pPr>
      <w:r>
        <w:t>Install Git for Windows</w:t>
      </w:r>
    </w:p>
    <w:p w:rsidR="00F868C8" w:rsidRDefault="000369BF">
      <w:pPr>
        <w:pStyle w:val="Compact"/>
        <w:numPr>
          <w:ilvl w:val="0"/>
          <w:numId w:val="19"/>
        </w:numPr>
      </w:pPr>
      <w:r>
        <w:t>Create a key pair</w:t>
      </w:r>
    </w:p>
    <w:p w:rsidR="00F868C8" w:rsidRDefault="000369BF">
      <w:pPr>
        <w:pStyle w:val="Compact"/>
        <w:numPr>
          <w:ilvl w:val="0"/>
          <w:numId w:val="19"/>
        </w:numPr>
      </w:pPr>
      <w:r>
        <w:t>Create a private key for PuTTY</w:t>
      </w:r>
    </w:p>
    <w:p w:rsidR="00F868C8" w:rsidRDefault="000369BF">
      <w:bookmarkStart w:id="5" w:name="task-1-install-git-for-windows"/>
      <w:bookmarkEnd w:id="5"/>
      <w:r>
        <w:t>Task 1: Install Git for Windows</w:t>
      </w:r>
    </w:p>
    <w:p w:rsidR="00F868C8" w:rsidRDefault="000369BF">
      <w:pPr>
        <w:numPr>
          <w:ilvl w:val="0"/>
          <w:numId w:val="20"/>
        </w:numPr>
      </w:pPr>
      <w:r>
        <w:t>Using a web browser, navigate to https://git-for-wi</w:t>
      </w:r>
      <w:r>
        <w:t>ndows.github.io/</w:t>
      </w:r>
    </w:p>
    <w:p w:rsidR="00F868C8" w:rsidRDefault="000369BF">
      <w:pPr>
        <w:numPr>
          <w:ilvl w:val="0"/>
          <w:numId w:val="20"/>
        </w:numPr>
      </w:pPr>
      <w:r>
        <w:t xml:space="preserve">Click on the </w:t>
      </w:r>
      <w:r>
        <w:rPr>
          <w:b/>
        </w:rPr>
        <w:t>Download</w:t>
      </w:r>
      <w:r>
        <w:t xml:space="preserve"> link.</w:t>
      </w:r>
    </w:p>
    <w:p w:rsidR="00F868C8" w:rsidRDefault="000369BF">
      <w:pPr>
        <w:numPr>
          <w:ilvl w:val="0"/>
          <w:numId w:val="20"/>
        </w:numPr>
      </w:pPr>
      <w:r>
        <w:t xml:space="preserve">When prompted whether to run or save the Git executable, click </w:t>
      </w:r>
      <w:r>
        <w:rPr>
          <w:b/>
        </w:rPr>
        <w:t>Run</w:t>
      </w:r>
      <w:r>
        <w:t>.</w:t>
      </w:r>
    </w:p>
    <w:p w:rsidR="00F868C8" w:rsidRDefault="000369BF">
      <w:pPr>
        <w:numPr>
          <w:ilvl w:val="0"/>
          <w:numId w:val="20"/>
        </w:numPr>
      </w:pPr>
      <w:r>
        <w:t>In the Git 2.11.0 Setup wizard, accept the default settings to complete the install.</w:t>
      </w:r>
    </w:p>
    <w:p w:rsidR="00F868C8" w:rsidRDefault="000369BF">
      <w:pPr>
        <w:numPr>
          <w:ilvl w:val="0"/>
          <w:numId w:val="20"/>
        </w:numPr>
      </w:pPr>
      <w:r>
        <w:t xml:space="preserve">Once the install completes, on the </w:t>
      </w:r>
      <w:r>
        <w:rPr>
          <w:b/>
        </w:rPr>
        <w:t>Completing the Git Setu</w:t>
      </w:r>
      <w:r>
        <w:rPr>
          <w:b/>
        </w:rPr>
        <w:t>p Wizard</w:t>
      </w:r>
      <w:r>
        <w:t xml:space="preserve"> page, select the </w:t>
      </w:r>
      <w:r>
        <w:rPr>
          <w:b/>
        </w:rPr>
        <w:t>Launch Git Bash</w:t>
      </w:r>
      <w:r>
        <w:t xml:space="preserve"> checkbox and click </w:t>
      </w:r>
      <w:r>
        <w:rPr>
          <w:b/>
        </w:rPr>
        <w:t>Finish</w:t>
      </w:r>
      <w:r>
        <w:t xml:space="preserve">. Alternatively, from the Start menu (or screen), start </w:t>
      </w:r>
      <w:r>
        <w:rPr>
          <w:b/>
        </w:rPr>
        <w:t>Git Bash</w:t>
      </w:r>
      <w:r>
        <w:t>.</w:t>
      </w:r>
    </w:p>
    <w:p w:rsidR="00F868C8" w:rsidRDefault="000369BF">
      <w:bookmarkStart w:id="6" w:name="task-2-create-a-key-pair"/>
      <w:bookmarkEnd w:id="6"/>
      <w:r>
        <w:t>Task 2: Create a key pair</w:t>
      </w:r>
    </w:p>
    <w:p w:rsidR="00F868C8" w:rsidRDefault="000369BF">
      <w:pPr>
        <w:numPr>
          <w:ilvl w:val="0"/>
          <w:numId w:val="21"/>
        </w:numPr>
      </w:pPr>
      <w:r>
        <w:t xml:space="preserve">In the </w:t>
      </w:r>
      <w:r>
        <w:rPr>
          <w:b/>
        </w:rPr>
        <w:t>Git Bash window</w:t>
      </w:r>
      <w:r>
        <w:t>, run the following:</w:t>
      </w:r>
    </w:p>
    <w:p w:rsidR="00F868C8" w:rsidRDefault="000369BF">
      <w:pPr>
        <w:pStyle w:val="SourceCode6"/>
        <w:numPr>
          <w:ilvl w:val="0"/>
          <w:numId w:val="16"/>
        </w:numPr>
      </w:pPr>
      <w:r>
        <w:rPr>
          <w:rStyle w:val="KeywordTok6"/>
        </w:rPr>
        <w:t>openssl.exe</w:t>
      </w:r>
      <w:r>
        <w:rPr>
          <w:rStyle w:val="NormalTok6"/>
        </w:rPr>
        <w:t xml:space="preserve"> req -x509 -nodes -days 365 -newkey rsa:204</w:t>
      </w:r>
      <w:r>
        <w:rPr>
          <w:rStyle w:val="NormalTok6"/>
        </w:rPr>
        <w:t>8 \</w:t>
      </w:r>
      <w:r>
        <w:br/>
      </w:r>
      <w:r>
        <w:rPr>
          <w:rStyle w:val="NormalTok6"/>
        </w:rPr>
        <w:t xml:space="preserve">  -keyout myPrivateKey.key -out myCert.pem</w:t>
      </w:r>
    </w:p>
    <w:p w:rsidR="00F868C8" w:rsidRDefault="000369BF">
      <w:pPr>
        <w:numPr>
          <w:ilvl w:val="0"/>
          <w:numId w:val="21"/>
        </w:numPr>
      </w:pPr>
      <w:r>
        <w:t>When prompted, provide the information to be incorporated into the certificate you are generating, including country code, state or province, locality name, organization name, organizational unit, common name,</w:t>
      </w:r>
      <w:r>
        <w:t xml:space="preserve"> and email address (for the purpose of this lab, you can use made up values).</w:t>
      </w:r>
    </w:p>
    <w:p w:rsidR="00F868C8" w:rsidRDefault="000369BF">
      <w:pPr>
        <w:numPr>
          <w:ilvl w:val="0"/>
          <w:numId w:val="21"/>
        </w:numPr>
      </w:pPr>
      <w:r>
        <w:t>Generate a public key by running:</w:t>
      </w:r>
    </w:p>
    <w:p w:rsidR="00F868C8" w:rsidRDefault="000369BF">
      <w:pPr>
        <w:pStyle w:val="SourceCode6"/>
        <w:numPr>
          <w:ilvl w:val="0"/>
          <w:numId w:val="16"/>
        </w:numPr>
      </w:pPr>
      <w:r>
        <w:rPr>
          <w:rStyle w:val="KeywordTok6"/>
        </w:rPr>
        <w:t>openssl.exe</w:t>
      </w:r>
      <w:r>
        <w:rPr>
          <w:rStyle w:val="NormalTok6"/>
        </w:rPr>
        <w:t xml:space="preserve"> rsa -pubout -in myPrivateKey.key -out myPublicKey.key</w:t>
      </w:r>
    </w:p>
    <w:p w:rsidR="00F868C8" w:rsidRDefault="000369BF">
      <w:bookmarkStart w:id="7" w:name="task-3-create-a-private-key-for-putty"/>
      <w:bookmarkEnd w:id="7"/>
      <w:r>
        <w:t>Task 3: Create a private key for PuTTY</w:t>
      </w:r>
    </w:p>
    <w:p w:rsidR="00F868C8" w:rsidRDefault="000369BF">
      <w:pPr>
        <w:numPr>
          <w:ilvl w:val="0"/>
          <w:numId w:val="22"/>
        </w:numPr>
      </w:pPr>
      <w:r>
        <w:t xml:space="preserve">Convert the private key you generated in the previous task into a private key that you will be able to use with the PuTTY utility. In the </w:t>
      </w:r>
      <w:r>
        <w:rPr>
          <w:b/>
        </w:rPr>
        <w:t>Git Bash</w:t>
      </w:r>
      <w:r>
        <w:t xml:space="preserve"> window, run the following:</w:t>
      </w:r>
    </w:p>
    <w:p w:rsidR="00F868C8" w:rsidRDefault="000369BF">
      <w:pPr>
        <w:pStyle w:val="SourceCode6"/>
        <w:numPr>
          <w:ilvl w:val="0"/>
          <w:numId w:val="16"/>
        </w:numPr>
      </w:pPr>
      <w:r>
        <w:rPr>
          <w:rStyle w:val="KeywordTok6"/>
        </w:rPr>
        <w:lastRenderedPageBreak/>
        <w:t>openssl</w:t>
      </w:r>
      <w:r>
        <w:rPr>
          <w:rStyle w:val="NormalTok6"/>
        </w:rPr>
        <w:t xml:space="preserve"> rsa -in ./myPrivateKey.key -out myPrivateKey_rsa</w:t>
      </w:r>
    </w:p>
    <w:p w:rsidR="00F868C8" w:rsidRDefault="000369BF">
      <w:pPr>
        <w:numPr>
          <w:ilvl w:val="0"/>
          <w:numId w:val="22"/>
        </w:numPr>
      </w:pPr>
      <w:r>
        <w:t>Using a web browser navig</w:t>
      </w:r>
      <w:r>
        <w:t xml:space="preserve">ate to the </w:t>
      </w:r>
      <w:hyperlink r:id="rId7">
        <w:r>
          <w:t>PuTTY Website</w:t>
        </w:r>
      </w:hyperlink>
      <w:r>
        <w:t>.</w:t>
      </w:r>
    </w:p>
    <w:p w:rsidR="00F868C8" w:rsidRDefault="000369BF">
      <w:pPr>
        <w:numPr>
          <w:ilvl w:val="0"/>
          <w:numId w:val="22"/>
        </w:numPr>
      </w:pPr>
      <w:r>
        <w:t>Download puttygen.exe to the C:\Users\&lt;username&gt; folder, where &lt;username&gt; is your Windows user account name. This is the same location where the ke</w:t>
      </w:r>
      <w:r>
        <w:t>ys you generated in the previous task reside.</w:t>
      </w:r>
    </w:p>
    <w:p w:rsidR="00F868C8" w:rsidRDefault="000369BF">
      <w:pPr>
        <w:numPr>
          <w:ilvl w:val="0"/>
          <w:numId w:val="22"/>
        </w:numPr>
      </w:pPr>
      <w:r>
        <w:t>In the File Explorer window, double-click puttygen.exe.</w:t>
      </w:r>
    </w:p>
    <w:p w:rsidR="00F868C8" w:rsidRDefault="000369BF">
      <w:pPr>
        <w:numPr>
          <w:ilvl w:val="0"/>
          <w:numId w:val="22"/>
        </w:numPr>
      </w:pPr>
      <w:r>
        <w:t xml:space="preserve">In the </w:t>
      </w:r>
      <w:r>
        <w:rPr>
          <w:b/>
        </w:rPr>
        <w:t>PuTTY Key Generator</w:t>
      </w:r>
      <w:r>
        <w:t xml:space="preserve"> window, click </w:t>
      </w:r>
      <w:r>
        <w:rPr>
          <w:b/>
        </w:rPr>
        <w:t>Load</w:t>
      </w:r>
      <w:r>
        <w:t>.</w:t>
      </w:r>
    </w:p>
    <w:p w:rsidR="00F868C8" w:rsidRDefault="000369BF">
      <w:pPr>
        <w:numPr>
          <w:ilvl w:val="0"/>
          <w:numId w:val="22"/>
        </w:numPr>
      </w:pPr>
      <w:r>
        <w:t xml:space="preserve">In the </w:t>
      </w:r>
      <w:r>
        <w:rPr>
          <w:b/>
        </w:rPr>
        <w:t>Load private key</w:t>
      </w:r>
      <w:r>
        <w:t xml:space="preserve"> </w:t>
      </w:r>
      <w:r>
        <w:t xml:space="preserve">dialog box, make sure that the current directory is C:\Users\&lt;username&gt;, where &lt;username&gt; is the name of your user account, change filter to </w:t>
      </w:r>
      <w:r>
        <w:rPr>
          <w:b/>
        </w:rPr>
        <w:t>All Files (</w:t>
      </w:r>
      <w:r>
        <w:rPr>
          <w:b/>
          <w:i/>
        </w:rPr>
        <w:t>.</w:t>
      </w:r>
      <w:r>
        <w:rPr>
          <w:b/>
        </w:rPr>
        <w:t>)</w:t>
      </w:r>
      <w:r>
        <w:t xml:space="preserve">, select </w:t>
      </w:r>
      <w:r>
        <w:rPr>
          <w:b/>
        </w:rPr>
        <w:t>myPrivateKey_rsa</w:t>
      </w:r>
      <w:r>
        <w:t xml:space="preserve"> and click </w:t>
      </w:r>
      <w:r>
        <w:rPr>
          <w:b/>
        </w:rPr>
        <w:t>Open</w:t>
      </w:r>
      <w:r>
        <w:t>.</w:t>
      </w:r>
    </w:p>
    <w:p w:rsidR="00F868C8" w:rsidRDefault="000369BF">
      <w:pPr>
        <w:numPr>
          <w:ilvl w:val="0"/>
          <w:numId w:val="22"/>
        </w:numPr>
      </w:pPr>
      <w:r>
        <w:t xml:space="preserve">In the </w:t>
      </w:r>
      <w:r>
        <w:rPr>
          <w:b/>
        </w:rPr>
        <w:t>PuTTYgen Notice</w:t>
      </w:r>
      <w:r>
        <w:t xml:space="preserve"> dialog box, click </w:t>
      </w:r>
      <w:r>
        <w:rPr>
          <w:b/>
        </w:rPr>
        <w:t>OK</w:t>
      </w:r>
      <w:r>
        <w:t>.</w:t>
      </w:r>
    </w:p>
    <w:p w:rsidR="00F868C8" w:rsidRDefault="000369BF">
      <w:pPr>
        <w:numPr>
          <w:ilvl w:val="0"/>
          <w:numId w:val="22"/>
        </w:numPr>
      </w:pPr>
      <w:r>
        <w:t>Copy the entire</w:t>
      </w:r>
      <w:r>
        <w:t xml:space="preserve"> content of the </w:t>
      </w:r>
      <w:r>
        <w:rPr>
          <w:b/>
        </w:rPr>
        <w:t>Public key for pasting into OpenSSH authorized_keys file</w:t>
      </w:r>
      <w:r>
        <w:t xml:space="preserve"> section of the </w:t>
      </w:r>
      <w:r>
        <w:rPr>
          <w:b/>
        </w:rPr>
        <w:t>PuTTY Key Generator</w:t>
      </w:r>
      <w:r>
        <w:t xml:space="preserve"> window into Clipboard.</w:t>
      </w:r>
    </w:p>
    <w:p w:rsidR="00F868C8" w:rsidRDefault="000369BF">
      <w:pPr>
        <w:numPr>
          <w:ilvl w:val="0"/>
          <w:numId w:val="22"/>
        </w:numPr>
      </w:pPr>
      <w:r>
        <w:t xml:space="preserve">In the </w:t>
      </w:r>
      <w:r>
        <w:rPr>
          <w:b/>
        </w:rPr>
        <w:t>PuTTY Key Generator</w:t>
      </w:r>
      <w:r>
        <w:t xml:space="preserve"> window, click </w:t>
      </w:r>
      <w:r>
        <w:rPr>
          <w:b/>
        </w:rPr>
        <w:t>Save private key</w:t>
      </w:r>
    </w:p>
    <w:p w:rsidR="00F868C8" w:rsidRDefault="000369BF">
      <w:pPr>
        <w:numPr>
          <w:ilvl w:val="0"/>
          <w:numId w:val="22"/>
        </w:numPr>
      </w:pPr>
      <w:r>
        <w:t>Save the private key as myPrivateKey_rsa.ppk in the C:\Users\&lt;usern</w:t>
      </w:r>
      <w:r>
        <w:t xml:space="preserve">ame&gt; directory (where &lt;username&gt;is your Windows user name). Click </w:t>
      </w:r>
      <w:r>
        <w:rPr>
          <w:b/>
        </w:rPr>
        <w:t>Yes</w:t>
      </w:r>
      <w:r>
        <w:t xml:space="preserve"> in the </w:t>
      </w:r>
      <w:r>
        <w:rPr>
          <w:b/>
        </w:rPr>
        <w:t>PuTTYgen Warning</w:t>
      </w:r>
      <w:r>
        <w:t xml:space="preserve"> dialog box, when prompted whether to save the key without a passphrase to protect it. Note that you have the option of protecting it with a passphrase. &gt;</w:t>
      </w:r>
      <w:r>
        <w:rPr>
          <w:i/>
        </w:rPr>
        <w:t>Note: Out</w:t>
      </w:r>
      <w:r>
        <w:rPr>
          <w:i/>
        </w:rPr>
        <w:t>side of a lab environment, you should use a passphrase and file &gt;system permission to protect your private key.</w:t>
      </w:r>
    </w:p>
    <w:p w:rsidR="00F868C8" w:rsidRDefault="000369BF">
      <w:pPr>
        <w:pStyle w:val="Heading4"/>
      </w:pPr>
      <w:bookmarkStart w:id="8" w:name="maclinux-instructions"/>
      <w:bookmarkEnd w:id="8"/>
      <w:r>
        <w:t>Mac/Linux Instructions</w:t>
      </w:r>
    </w:p>
    <w:p w:rsidR="00F868C8" w:rsidRDefault="000369BF">
      <w:bookmarkStart w:id="9" w:name="task-1-verify-openssl-is-installed"/>
      <w:bookmarkEnd w:id="9"/>
      <w:r>
        <w:t>Task 1: Verify openSSL is installed</w:t>
      </w:r>
    </w:p>
    <w:p w:rsidR="00F868C8" w:rsidRDefault="000369BF">
      <w:pPr>
        <w:pStyle w:val="SourceCode6"/>
      </w:pPr>
      <w:r>
        <w:t>This is an incomplete list. Some commands may require sudo.</w:t>
      </w:r>
      <w:r>
        <w:br/>
      </w:r>
      <w:r>
        <w:br/>
        <w:t xml:space="preserve">If the output of `which </w:t>
      </w:r>
      <w:r>
        <w:t>openssl; echo $?` is `1`, then openssl is not</w:t>
      </w:r>
      <w:r>
        <w:br/>
        <w:t>installed.</w:t>
      </w:r>
      <w:r>
        <w:br/>
      </w:r>
      <w:r>
        <w:br/>
        <w:t>* Mac: `brew install openssl`</w:t>
      </w:r>
      <w:r>
        <w:br/>
        <w:t>* Ubuntu: `apt install openssl`</w:t>
      </w:r>
      <w:r>
        <w:br/>
        <w:t>* RedHat: `yum install openssl`</w:t>
      </w:r>
      <w:r>
        <w:br/>
        <w:t>* Arch: `pacman -S openssl`</w:t>
      </w:r>
    </w:p>
    <w:p w:rsidR="00F868C8" w:rsidRDefault="000369BF">
      <w:bookmarkStart w:id="10" w:name="task-2-create-your-key"/>
      <w:bookmarkEnd w:id="10"/>
      <w:r>
        <w:t>Task 2: Create your key</w:t>
      </w:r>
    </w:p>
    <w:p w:rsidR="00F868C8" w:rsidRDefault="000369BF">
      <w:pPr>
        <w:pStyle w:val="SourceCode6"/>
      </w:pPr>
      <w:r>
        <w:rPr>
          <w:rStyle w:val="KeywordTok6"/>
        </w:rPr>
        <w:t>ssh-keygen</w:t>
      </w:r>
      <w:r>
        <w:rPr>
          <w:rStyle w:val="NormalTok6"/>
        </w:rPr>
        <w:t xml:space="preserve"> -t rsa -f ~/myLabKey</w:t>
      </w:r>
    </w:p>
    <w:p w:rsidR="00F868C8" w:rsidRDefault="000369BF">
      <w:pPr>
        <w:pStyle w:val="BlockQuote"/>
      </w:pPr>
      <w:r>
        <w:rPr>
          <w:i/>
        </w:rPr>
        <w:t>Please note that we'</w:t>
      </w:r>
      <w:r>
        <w:rPr>
          <w:i/>
        </w:rPr>
        <w:t>re creating a pair of files in your user home directory. myLabKey is the private key, and myLabKey.pub is the public key. These files are typically stored in ~/.ssh</w:t>
      </w:r>
    </w:p>
    <w:p w:rsidR="00F868C8" w:rsidRDefault="000369BF">
      <w:pPr>
        <w:pStyle w:val="Heading3"/>
      </w:pPr>
      <w:bookmarkStart w:id="11" w:name="exercise-2-create-and-connect-to-a-linux"/>
      <w:bookmarkEnd w:id="11"/>
      <w:r>
        <w:t>Exercise 2: Create and connect to a Linux virtual machine</w:t>
      </w:r>
    </w:p>
    <w:p w:rsidR="00F868C8" w:rsidRDefault="000369BF">
      <w:r>
        <w:t>Scenario: In this exercise you wi</w:t>
      </w:r>
      <w:r>
        <w:t xml:space="preserve">ll create a new Linux virtual machine by using the </w:t>
      </w:r>
      <w:hyperlink r:id="rId8">
        <w:r>
          <w:t>Azure Portal</w:t>
        </w:r>
      </w:hyperlink>
      <w:r>
        <w:t xml:space="preserve"> and use the key you generated to connect to it.</w:t>
      </w:r>
    </w:p>
    <w:p w:rsidR="00F868C8" w:rsidRDefault="000369BF">
      <w:r>
        <w:lastRenderedPageBreak/>
        <w:t>The main tasks for this exercise are as follows:</w:t>
      </w:r>
    </w:p>
    <w:p w:rsidR="00F868C8" w:rsidRDefault="000369BF">
      <w:pPr>
        <w:pStyle w:val="Compact"/>
        <w:numPr>
          <w:ilvl w:val="0"/>
          <w:numId w:val="23"/>
        </w:numPr>
      </w:pPr>
      <w:r>
        <w:t xml:space="preserve">Create a new Linux virtual machine by using the </w:t>
      </w:r>
      <w:hyperlink r:id="rId9">
        <w:r>
          <w:t>Azure Portal</w:t>
        </w:r>
      </w:hyperlink>
    </w:p>
    <w:p w:rsidR="00F868C8" w:rsidRDefault="000369BF">
      <w:pPr>
        <w:pStyle w:val="Compact"/>
        <w:numPr>
          <w:ilvl w:val="0"/>
          <w:numId w:val="23"/>
        </w:numPr>
      </w:pPr>
      <w:r>
        <w:t>Connect to the Linux virtual machine</w:t>
      </w:r>
    </w:p>
    <w:p w:rsidR="00F868C8" w:rsidRDefault="000369BF">
      <w:pPr>
        <w:pStyle w:val="Heading4"/>
      </w:pPr>
      <w:bookmarkStart w:id="12" w:name="task-1-create-a-new-virtual-machine"/>
      <w:bookmarkEnd w:id="12"/>
      <w:r>
        <w:t>Task 1: Create a new virtual machine</w:t>
      </w:r>
    </w:p>
    <w:p w:rsidR="00F868C8" w:rsidRDefault="000369BF">
      <w:pPr>
        <w:numPr>
          <w:ilvl w:val="0"/>
          <w:numId w:val="24"/>
        </w:numPr>
      </w:pPr>
      <w:r>
        <w:t xml:space="preserve">Using a web browser, navigate to the </w:t>
      </w:r>
      <w:hyperlink r:id="rId10">
        <w:r>
          <w:t>Azure Portal</w:t>
        </w:r>
      </w:hyperlink>
    </w:p>
    <w:p w:rsidR="00F868C8" w:rsidRDefault="000369BF">
      <w:pPr>
        <w:numPr>
          <w:ilvl w:val="0"/>
          <w:numId w:val="24"/>
        </w:numPr>
      </w:pPr>
      <w:r>
        <w:t xml:space="preserve">Click on the </w:t>
      </w:r>
      <w:r>
        <w:rPr>
          <w:b/>
        </w:rPr>
        <w:t>+Create a resource</w:t>
      </w:r>
      <w:r>
        <w:t xml:space="preserve"> link.</w:t>
      </w:r>
    </w:p>
    <w:p w:rsidR="00F868C8" w:rsidRDefault="000369BF">
      <w:pPr>
        <w:numPr>
          <w:ilvl w:val="0"/>
          <w:numId w:val="24"/>
        </w:numPr>
      </w:pPr>
      <w:r>
        <w:t>Select Compute in the blade that comes up.</w:t>
      </w:r>
    </w:p>
    <w:p w:rsidR="00F868C8" w:rsidRDefault="000369BF">
      <w:pPr>
        <w:numPr>
          <w:ilvl w:val="0"/>
          <w:numId w:val="24"/>
        </w:numPr>
      </w:pPr>
      <w:r>
        <w:t xml:space="preserve">In the Compute blade select </w:t>
      </w:r>
      <w:r>
        <w:rPr>
          <w:b/>
        </w:rPr>
        <w:t>See all</w:t>
      </w:r>
      <w:r>
        <w:t>.</w:t>
      </w:r>
    </w:p>
    <w:p w:rsidR="00F868C8" w:rsidRDefault="000369BF">
      <w:pPr>
        <w:numPr>
          <w:ilvl w:val="0"/>
          <w:numId w:val="24"/>
        </w:numPr>
      </w:pPr>
      <w:r>
        <w:t xml:space="preserve">In the Filter text box, type </w:t>
      </w:r>
      <w:r>
        <w:rPr>
          <w:b/>
        </w:rPr>
        <w:t>Ubuntu Server</w:t>
      </w:r>
      <w:r>
        <w:t xml:space="preserve"> and press </w:t>
      </w:r>
      <w:r>
        <w:rPr>
          <w:b/>
        </w:rPr>
        <w:t>Enter</w:t>
      </w:r>
    </w:p>
    <w:p w:rsidR="00F868C8" w:rsidRDefault="000369BF">
      <w:pPr>
        <w:numPr>
          <w:ilvl w:val="0"/>
          <w:numId w:val="24"/>
        </w:numPr>
      </w:pPr>
      <w:r>
        <w:t>In the list of results, click the latest recommended Ubuntu Server ("Ubuntu Server xx.xx LTS").</w:t>
      </w:r>
    </w:p>
    <w:p w:rsidR="00F868C8" w:rsidRDefault="000369BF">
      <w:pPr>
        <w:numPr>
          <w:ilvl w:val="0"/>
          <w:numId w:val="24"/>
        </w:numPr>
      </w:pPr>
      <w:r>
        <w:t xml:space="preserve">Check to ensure the deployment type is set to </w:t>
      </w:r>
      <w:r>
        <w:rPr>
          <w:b/>
        </w:rPr>
        <w:t>Resource Manager</w:t>
      </w:r>
    </w:p>
    <w:p w:rsidR="00F868C8" w:rsidRDefault="000369BF">
      <w:pPr>
        <w:numPr>
          <w:ilvl w:val="0"/>
          <w:numId w:val="24"/>
        </w:numPr>
      </w:pPr>
      <w:r>
        <w:t xml:space="preserve">Click </w:t>
      </w:r>
      <w:r>
        <w:rPr>
          <w:b/>
        </w:rPr>
        <w:t>Create</w:t>
      </w:r>
      <w:r>
        <w:t>.</w:t>
      </w:r>
    </w:p>
    <w:p w:rsidR="00F868C8" w:rsidRDefault="000369BF">
      <w:pPr>
        <w:pStyle w:val="Compact"/>
        <w:numPr>
          <w:ilvl w:val="0"/>
          <w:numId w:val="24"/>
        </w:numPr>
      </w:pPr>
      <w:r>
        <w:t xml:space="preserve">On the Basics blade, specify the following and click </w:t>
      </w:r>
      <w:r>
        <w:rPr>
          <w:b/>
        </w:rPr>
        <w:t>OK</w:t>
      </w:r>
      <w:r>
        <w:t>.</w:t>
      </w:r>
    </w:p>
    <w:p w:rsidR="00F868C8" w:rsidRDefault="000369BF">
      <w:pPr>
        <w:pStyle w:val="Compact"/>
        <w:numPr>
          <w:ilvl w:val="1"/>
          <w:numId w:val="25"/>
        </w:numPr>
      </w:pPr>
      <w:r>
        <w:t xml:space="preserve">Name: </w:t>
      </w:r>
      <w:r>
        <w:rPr>
          <w:b/>
        </w:rPr>
        <w:t>LabLinuxVM</w:t>
      </w:r>
    </w:p>
    <w:p w:rsidR="00F868C8" w:rsidRDefault="000369BF">
      <w:pPr>
        <w:pStyle w:val="Compact"/>
        <w:numPr>
          <w:ilvl w:val="1"/>
          <w:numId w:val="25"/>
        </w:numPr>
      </w:pPr>
      <w:r>
        <w:t>VM disk t</w:t>
      </w:r>
      <w:r>
        <w:t xml:space="preserve">ype: </w:t>
      </w:r>
      <w:r>
        <w:rPr>
          <w:b/>
        </w:rPr>
        <w:t>HDD</w:t>
      </w:r>
    </w:p>
    <w:p w:rsidR="00F868C8" w:rsidRDefault="000369BF">
      <w:pPr>
        <w:pStyle w:val="Compact"/>
        <w:numPr>
          <w:ilvl w:val="1"/>
          <w:numId w:val="25"/>
        </w:numPr>
      </w:pPr>
      <w:r>
        <w:t xml:space="preserve">User name: </w:t>
      </w:r>
      <w:r>
        <w:rPr>
          <w:b/>
        </w:rPr>
        <w:t>student</w:t>
      </w:r>
    </w:p>
    <w:p w:rsidR="00F868C8" w:rsidRDefault="000369BF">
      <w:pPr>
        <w:pStyle w:val="Compact"/>
        <w:numPr>
          <w:ilvl w:val="1"/>
          <w:numId w:val="25"/>
        </w:numPr>
      </w:pPr>
      <w:r>
        <w:t xml:space="preserve">Authentication type: </w:t>
      </w:r>
      <w:r>
        <w:rPr>
          <w:b/>
        </w:rPr>
        <w:t>SSH public key</w:t>
      </w:r>
    </w:p>
    <w:p w:rsidR="00F868C8" w:rsidRDefault="000369BF">
      <w:pPr>
        <w:pStyle w:val="Compact"/>
        <w:numPr>
          <w:ilvl w:val="1"/>
          <w:numId w:val="25"/>
        </w:numPr>
      </w:pPr>
      <w:r>
        <w:t>SSH public key: paste the content of the public key file (Windows: myPublicKey.key, Mac/Linux: myLabKey.pub)</w:t>
      </w:r>
    </w:p>
    <w:p w:rsidR="00F868C8" w:rsidRDefault="000369BF">
      <w:pPr>
        <w:pStyle w:val="Compact"/>
        <w:numPr>
          <w:ilvl w:val="1"/>
          <w:numId w:val="25"/>
        </w:numPr>
      </w:pPr>
      <w:r>
        <w:t xml:space="preserve">Resource group: create a new resource group called </w:t>
      </w:r>
      <w:r>
        <w:rPr>
          <w:b/>
        </w:rPr>
        <w:t>LabLinuxRG</w:t>
      </w:r>
    </w:p>
    <w:p w:rsidR="00F868C8" w:rsidRDefault="000369BF">
      <w:pPr>
        <w:pStyle w:val="Compact"/>
        <w:numPr>
          <w:ilvl w:val="1"/>
          <w:numId w:val="25"/>
        </w:numPr>
      </w:pPr>
      <w:r>
        <w:t>Location: an Azure re</w:t>
      </w:r>
      <w:r>
        <w:t>gion closest to your physical location</w:t>
      </w:r>
    </w:p>
    <w:p w:rsidR="00F868C8" w:rsidRDefault="000369BF">
      <w:pPr>
        <w:pStyle w:val="Compact"/>
        <w:numPr>
          <w:ilvl w:val="0"/>
          <w:numId w:val="24"/>
        </w:numPr>
      </w:pPr>
      <w:r>
        <w:t>On the Choose a size blade:</w:t>
      </w:r>
    </w:p>
    <w:p w:rsidR="00F868C8" w:rsidRDefault="000369BF">
      <w:pPr>
        <w:pStyle w:val="Compact"/>
        <w:numPr>
          <w:ilvl w:val="1"/>
          <w:numId w:val="26"/>
        </w:numPr>
      </w:pPr>
      <w:r>
        <w:t xml:space="preserve">Click </w:t>
      </w:r>
      <w:r>
        <w:rPr>
          <w:b/>
        </w:rPr>
        <w:t>"View all"</w:t>
      </w:r>
    </w:p>
    <w:p w:rsidR="00F868C8" w:rsidRDefault="000369BF">
      <w:pPr>
        <w:pStyle w:val="Compact"/>
        <w:numPr>
          <w:ilvl w:val="1"/>
          <w:numId w:val="26"/>
        </w:numPr>
      </w:pPr>
      <w:r>
        <w:t xml:space="preserve">Use your browser's find function to locate the </w:t>
      </w:r>
      <w:r>
        <w:rPr>
          <w:b/>
        </w:rPr>
        <w:t>DS1_V2</w:t>
      </w:r>
      <w:r>
        <w:t xml:space="preserve"> size and click it to make it the selection.</w:t>
      </w:r>
    </w:p>
    <w:p w:rsidR="00F868C8" w:rsidRDefault="000369BF">
      <w:pPr>
        <w:pStyle w:val="Compact"/>
        <w:numPr>
          <w:ilvl w:val="1"/>
          <w:numId w:val="26"/>
        </w:numPr>
      </w:pPr>
      <w:r>
        <w:t xml:space="preserve">Click the </w:t>
      </w:r>
      <w:r>
        <w:rPr>
          <w:b/>
        </w:rPr>
        <w:t>Select</w:t>
      </w:r>
      <w:r>
        <w:t xml:space="preserve"> button on the bottom of the blade.</w:t>
      </w:r>
    </w:p>
    <w:p w:rsidR="00F868C8" w:rsidRDefault="000369BF">
      <w:pPr>
        <w:numPr>
          <w:ilvl w:val="0"/>
          <w:numId w:val="24"/>
        </w:numPr>
      </w:pPr>
      <w:r>
        <w:t xml:space="preserve">On the </w:t>
      </w:r>
      <w:r>
        <w:rPr>
          <w:b/>
        </w:rPr>
        <w:t>Settings</w:t>
      </w:r>
      <w:r>
        <w:t xml:space="preserve"> blade,</w:t>
      </w:r>
      <w:r>
        <w:t xml:space="preserve"> accept the default settings and click </w:t>
      </w:r>
      <w:r>
        <w:rPr>
          <w:b/>
        </w:rPr>
        <w:t>OK</w:t>
      </w:r>
      <w:r>
        <w:t>.</w:t>
      </w:r>
    </w:p>
    <w:p w:rsidR="00F868C8" w:rsidRDefault="000369BF">
      <w:pPr>
        <w:numPr>
          <w:ilvl w:val="0"/>
          <w:numId w:val="24"/>
        </w:numPr>
      </w:pPr>
      <w:r>
        <w:t xml:space="preserve">On the </w:t>
      </w:r>
      <w:r>
        <w:rPr>
          <w:b/>
        </w:rPr>
        <w:t>Summary</w:t>
      </w:r>
      <w:r>
        <w:t xml:space="preserve"> blade, click </w:t>
      </w:r>
      <w:r>
        <w:rPr>
          <w:b/>
        </w:rPr>
        <w:t>OK</w:t>
      </w:r>
    </w:p>
    <w:p w:rsidR="00F868C8" w:rsidRDefault="000369BF">
      <w:pPr>
        <w:pStyle w:val="Heading4"/>
      </w:pPr>
      <w:bookmarkStart w:id="13" w:name="task-2-connect-to-the-linux-virtual-mach"/>
      <w:bookmarkEnd w:id="13"/>
      <w:r>
        <w:t>Task 2: Connect to the Linux virtual machine</w:t>
      </w:r>
    </w:p>
    <w:p w:rsidR="00F868C8" w:rsidRDefault="000369BF">
      <w:r>
        <w:rPr>
          <w:b/>
        </w:rPr>
        <w:t>Note</w:t>
      </w:r>
      <w:r>
        <w:t xml:space="preserve">: You need to wait until the new virtual machine has been provisioned. This should take a couple of minutes. The </w:t>
      </w:r>
      <w:hyperlink r:id="rId11">
        <w:r>
          <w:t>Azure Portal</w:t>
        </w:r>
      </w:hyperlink>
      <w:r>
        <w:t xml:space="preserve"> will automatically display the new blade showing the settings of the new virtual machine.</w:t>
      </w:r>
    </w:p>
    <w:p w:rsidR="00F868C8" w:rsidRDefault="000369BF">
      <w:r>
        <w:t>Before you begin:</w:t>
      </w:r>
    </w:p>
    <w:p w:rsidR="00F868C8" w:rsidRDefault="000369BF">
      <w:pPr>
        <w:pStyle w:val="Compact"/>
        <w:numPr>
          <w:ilvl w:val="0"/>
          <w:numId w:val="27"/>
        </w:numPr>
      </w:pPr>
      <w:r>
        <w:t xml:space="preserve">Navigate to the LabLinuxVM blade in the </w:t>
      </w:r>
      <w:hyperlink r:id="rId12">
        <w:r>
          <w:t>Azure Portal</w:t>
        </w:r>
      </w:hyperlink>
      <w:r>
        <w:t>.</w:t>
      </w:r>
    </w:p>
    <w:p w:rsidR="00F868C8" w:rsidRDefault="000369BF">
      <w:pPr>
        <w:pStyle w:val="Compact"/>
        <w:numPr>
          <w:ilvl w:val="0"/>
          <w:numId w:val="27"/>
        </w:numPr>
      </w:pPr>
      <w:r>
        <w:t xml:space="preserve">Click on the </w:t>
      </w:r>
      <w:r>
        <w:rPr>
          <w:b/>
        </w:rPr>
        <w:t>Overview</w:t>
      </w:r>
      <w:r>
        <w:t xml:space="preserve"> section.</w:t>
      </w:r>
    </w:p>
    <w:p w:rsidR="00F868C8" w:rsidRDefault="000369BF">
      <w:pPr>
        <w:pStyle w:val="Compact"/>
        <w:numPr>
          <w:ilvl w:val="0"/>
          <w:numId w:val="27"/>
        </w:numPr>
      </w:pPr>
      <w:r>
        <w:t xml:space="preserve">Note the </w:t>
      </w:r>
      <w:r>
        <w:rPr>
          <w:i/>
        </w:rPr>
        <w:t>Public IP address</w:t>
      </w:r>
      <w:r>
        <w:t xml:space="preserve"> assigned to the VM</w:t>
      </w:r>
    </w:p>
    <w:p w:rsidR="00F868C8" w:rsidRDefault="000369BF">
      <w:r>
        <w:lastRenderedPageBreak/>
        <w:t>Skip to:</w:t>
      </w:r>
    </w:p>
    <w:p w:rsidR="00F868C8" w:rsidRDefault="000369BF">
      <w:pPr>
        <w:pStyle w:val="Compact"/>
        <w:numPr>
          <w:ilvl w:val="0"/>
          <w:numId w:val="28"/>
        </w:numPr>
      </w:pPr>
      <w:hyperlink w:anchor="using-putty">
        <w:r>
          <w:t>Windows Instructions</w:t>
        </w:r>
      </w:hyperlink>
    </w:p>
    <w:p w:rsidR="00F868C8" w:rsidRDefault="000369BF">
      <w:pPr>
        <w:pStyle w:val="Compact"/>
        <w:numPr>
          <w:ilvl w:val="0"/>
          <w:numId w:val="28"/>
        </w:numPr>
      </w:pPr>
      <w:hyperlink w:anchor="using-openssh">
        <w:r>
          <w:t>Linux/Mac Instructions</w:t>
        </w:r>
      </w:hyperlink>
    </w:p>
    <w:p w:rsidR="00F868C8" w:rsidRDefault="000369BF">
      <w:bookmarkStart w:id="14" w:name="using-putty"/>
      <w:bookmarkEnd w:id="14"/>
      <w:r>
        <w:t>Using Putty</w:t>
      </w:r>
    </w:p>
    <w:p w:rsidR="00F868C8" w:rsidRDefault="000369BF">
      <w:pPr>
        <w:numPr>
          <w:ilvl w:val="0"/>
          <w:numId w:val="29"/>
        </w:numPr>
      </w:pPr>
      <w:r>
        <w:t xml:space="preserve">Using a web browser, navigate to the </w:t>
      </w:r>
      <w:hyperlink r:id="rId13">
        <w:r>
          <w:t>PuTTY Website</w:t>
        </w:r>
      </w:hyperlink>
    </w:p>
    <w:p w:rsidR="00F868C8" w:rsidRDefault="000369BF">
      <w:pPr>
        <w:numPr>
          <w:ilvl w:val="0"/>
          <w:numId w:val="29"/>
        </w:numPr>
      </w:pPr>
      <w:r>
        <w:t xml:space="preserve">Download putty.exe to your computer and click </w:t>
      </w:r>
      <w:r>
        <w:rPr>
          <w:b/>
        </w:rPr>
        <w:t>Run</w:t>
      </w:r>
      <w:r>
        <w:t xml:space="preserve"> when prompted.</w:t>
      </w:r>
    </w:p>
    <w:p w:rsidR="00F868C8" w:rsidRDefault="000369BF">
      <w:pPr>
        <w:numPr>
          <w:ilvl w:val="0"/>
          <w:numId w:val="29"/>
        </w:numPr>
      </w:pPr>
      <w:r>
        <w:t xml:space="preserve">In the </w:t>
      </w:r>
      <w:r>
        <w:rPr>
          <w:b/>
        </w:rPr>
        <w:t>PuTTY Configuration</w:t>
      </w:r>
      <w:r>
        <w:t xml:space="preserve"> window, enter the public IP ad</w:t>
      </w:r>
      <w:r>
        <w:t>dress of your linux VM.</w:t>
      </w:r>
    </w:p>
    <w:p w:rsidR="00F868C8" w:rsidRDefault="000369BF">
      <w:pPr>
        <w:numPr>
          <w:ilvl w:val="0"/>
          <w:numId w:val="29"/>
        </w:numPr>
      </w:pPr>
      <w:r>
        <w:t xml:space="preserve">In the </w:t>
      </w:r>
      <w:r>
        <w:rPr>
          <w:b/>
        </w:rPr>
        <w:t>Category</w:t>
      </w:r>
      <w:r>
        <w:t xml:space="preserve"> section of the </w:t>
      </w:r>
      <w:r>
        <w:rPr>
          <w:b/>
        </w:rPr>
        <w:t>PuTTY Configuration</w:t>
      </w:r>
      <w:r>
        <w:t xml:space="preserve"> window, expand the </w:t>
      </w:r>
      <w:r>
        <w:rPr>
          <w:b/>
        </w:rPr>
        <w:t>Connection-&gt;SSH</w:t>
      </w:r>
      <w:r>
        <w:t xml:space="preserve"> nodes and click </w:t>
      </w:r>
      <w:r>
        <w:rPr>
          <w:b/>
        </w:rPr>
        <w:t>Auth</w:t>
      </w:r>
      <w:r>
        <w:t>.</w:t>
      </w:r>
    </w:p>
    <w:p w:rsidR="00F868C8" w:rsidRDefault="000369BF">
      <w:pPr>
        <w:numPr>
          <w:ilvl w:val="0"/>
          <w:numId w:val="29"/>
        </w:numPr>
      </w:pPr>
      <w:r>
        <w:t xml:space="preserve">Click </w:t>
      </w:r>
      <w:r>
        <w:rPr>
          <w:b/>
        </w:rPr>
        <w:t>Browse</w:t>
      </w:r>
      <w:r>
        <w:t xml:space="preserve"> next to the </w:t>
      </w:r>
      <w:r>
        <w:rPr>
          <w:b/>
        </w:rPr>
        <w:t>Private key file for authentication</w:t>
      </w:r>
      <w:r>
        <w:t xml:space="preserve"> text box.</w:t>
      </w:r>
    </w:p>
    <w:p w:rsidR="00F868C8" w:rsidRDefault="000369BF">
      <w:pPr>
        <w:numPr>
          <w:ilvl w:val="0"/>
          <w:numId w:val="29"/>
        </w:numPr>
      </w:pPr>
      <w:r>
        <w:t xml:space="preserve">In the </w:t>
      </w:r>
      <w:r>
        <w:rPr>
          <w:b/>
        </w:rPr>
        <w:t>Select private key file</w:t>
      </w:r>
      <w:r>
        <w:t xml:space="preserve"> dialog box, navigate t</w:t>
      </w:r>
      <w:r>
        <w:t xml:space="preserve">o the C:\Users\&lt;username&gt; directory (where &lt;username&gt; is your Windows user name), select myPrivateKey_rsa.ppk and click </w:t>
      </w:r>
      <w:r>
        <w:rPr>
          <w:b/>
        </w:rPr>
        <w:t>Open</w:t>
      </w:r>
      <w:r>
        <w:t>.</w:t>
      </w:r>
    </w:p>
    <w:p w:rsidR="00F868C8" w:rsidRDefault="000369BF">
      <w:pPr>
        <w:numPr>
          <w:ilvl w:val="0"/>
          <w:numId w:val="29"/>
        </w:numPr>
      </w:pPr>
      <w:r>
        <w:t xml:space="preserve">When prompted by the </w:t>
      </w:r>
      <w:r>
        <w:rPr>
          <w:b/>
        </w:rPr>
        <w:t>PuTTY Security Alert</w:t>
      </w:r>
      <w:r>
        <w:t xml:space="preserve">, click </w:t>
      </w:r>
      <w:r>
        <w:rPr>
          <w:b/>
        </w:rPr>
        <w:t>Yes</w:t>
      </w:r>
      <w:r>
        <w:t>.</w:t>
      </w:r>
    </w:p>
    <w:p w:rsidR="00F868C8" w:rsidRDefault="000369BF">
      <w:pPr>
        <w:numPr>
          <w:ilvl w:val="0"/>
          <w:numId w:val="29"/>
        </w:numPr>
      </w:pPr>
      <w:r>
        <w:t xml:space="preserve">In the </w:t>
      </w:r>
      <w:r>
        <w:rPr>
          <w:b/>
        </w:rPr>
        <w:t>PuTTY</w:t>
      </w:r>
      <w:r>
        <w:t xml:space="preserve"> window, when prompted for the username, type in </w:t>
      </w:r>
      <w:r>
        <w:rPr>
          <w:b/>
        </w:rPr>
        <w:t>student</w:t>
      </w:r>
      <w:r>
        <w:t xml:space="preserve"> and ver</w:t>
      </w:r>
      <w:r>
        <w:t>ify that you have successfully authenticated.</w:t>
      </w:r>
    </w:p>
    <w:p w:rsidR="00F868C8" w:rsidRDefault="000369BF">
      <w:bookmarkStart w:id="15" w:name="using-openssh"/>
      <w:bookmarkEnd w:id="15"/>
      <w:r>
        <w:t>Using openSSH</w:t>
      </w:r>
    </w:p>
    <w:p w:rsidR="00F868C8" w:rsidRDefault="000369BF">
      <w:pPr>
        <w:numPr>
          <w:ilvl w:val="0"/>
          <w:numId w:val="30"/>
        </w:numPr>
      </w:pPr>
      <w:r>
        <w:t>Change the permissions on your private key.</w:t>
      </w:r>
    </w:p>
    <w:p w:rsidR="00F868C8" w:rsidRDefault="000369BF">
      <w:pPr>
        <w:pStyle w:val="SourceCode6"/>
        <w:numPr>
          <w:ilvl w:val="0"/>
          <w:numId w:val="16"/>
        </w:numPr>
      </w:pPr>
      <w:r>
        <w:rPr>
          <w:rStyle w:val="KeywordTok6"/>
        </w:rPr>
        <w:t>bash</w:t>
      </w:r>
      <w:r>
        <w:rPr>
          <w:rStyle w:val="NormalTok6"/>
        </w:rPr>
        <w:t xml:space="preserve"> chmod 600 ~/myLabKey</w:t>
      </w:r>
    </w:p>
    <w:p w:rsidR="00F868C8" w:rsidRDefault="000369BF">
      <w:pPr>
        <w:numPr>
          <w:ilvl w:val="0"/>
          <w:numId w:val="30"/>
        </w:numPr>
      </w:pPr>
      <w:r>
        <w:t>Login to the virtual machine. Replace &lt;ip-address&gt; with the public IP address of your VM.</w:t>
      </w:r>
    </w:p>
    <w:p w:rsidR="00F868C8" w:rsidRDefault="000369BF">
      <w:pPr>
        <w:pStyle w:val="SourceCode6"/>
        <w:numPr>
          <w:ilvl w:val="0"/>
          <w:numId w:val="16"/>
        </w:numPr>
      </w:pPr>
      <w:r>
        <w:rPr>
          <w:rStyle w:val="KeywordTok6"/>
        </w:rPr>
        <w:t>ssh</w:t>
      </w:r>
      <w:r>
        <w:rPr>
          <w:rStyle w:val="NormalTok6"/>
        </w:rPr>
        <w:t xml:space="preserve"> -i ~/myPublicKey student@</w:t>
      </w:r>
      <w:r>
        <w:rPr>
          <w:rStyle w:val="KeywordTok6"/>
        </w:rPr>
        <w:t>&lt;</w:t>
      </w:r>
      <w:r>
        <w:rPr>
          <w:rStyle w:val="NormalTok6"/>
        </w:rPr>
        <w:t>ip-add</w:t>
      </w:r>
      <w:r>
        <w:rPr>
          <w:rStyle w:val="NormalTok6"/>
        </w:rPr>
        <w:t>ress</w:t>
      </w:r>
      <w:r>
        <w:rPr>
          <w:rStyle w:val="KeywordTok6"/>
        </w:rPr>
        <w:t>&gt;</w:t>
      </w:r>
    </w:p>
    <w:sectPr w:rsidR="00F868C8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69BF" w:rsidRDefault="000369BF" w:rsidP="000369BF">
      <w:pPr>
        <w:spacing w:after="0" w:line="240" w:lineRule="auto"/>
      </w:pPr>
      <w:r>
        <w:separator/>
      </w:r>
    </w:p>
  </w:endnote>
  <w:endnote w:type="continuationSeparator" w:id="0">
    <w:p w:rsidR="000369BF" w:rsidRDefault="000369BF" w:rsidP="00036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Footer"/>
    </w:pPr>
    <w:r>
      <w:t>Version: 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69BF" w:rsidRDefault="000369BF" w:rsidP="000369BF">
      <w:pPr>
        <w:spacing w:after="0" w:line="240" w:lineRule="auto"/>
      </w:pPr>
      <w:r>
        <w:separator/>
      </w:r>
    </w:p>
  </w:footnote>
  <w:footnote w:type="continuationSeparator" w:id="0">
    <w:p w:rsidR="000369BF" w:rsidRDefault="000369BF" w:rsidP="00036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69BF" w:rsidRDefault="000369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616C09"/>
    <w:multiLevelType w:val="multilevel"/>
    <w:tmpl w:val="6A5837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5F6C2CA"/>
    <w:multiLevelType w:val="multilevel"/>
    <w:tmpl w:val="E2F68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A5F69C"/>
    <w:multiLevelType w:val="multilevel"/>
    <w:tmpl w:val="F0FA5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27D9ACD"/>
    <w:multiLevelType w:val="multilevel"/>
    <w:tmpl w:val="37ECD1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144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C01956D"/>
    <w:multiLevelType w:val="multilevel"/>
    <w:tmpl w:val="DC0E8F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4"/>
  </w:num>
  <w:num w:numId="26">
    <w:abstractNumId w:val="4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4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9BF"/>
    <w:rsid w:val="004E29B3"/>
    <w:rsid w:val="00590D07"/>
    <w:rsid w:val="00784D58"/>
    <w:rsid w:val="008D6863"/>
    <w:rsid w:val="00B86B75"/>
    <w:rsid w:val="00BC48D5"/>
    <w:rsid w:val="00C36279"/>
    <w:rsid w:val="00E315A3"/>
    <w:rsid w:val="00F868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0BB740-41A0-4251-A27B-5205413AA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ind w:left="1080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11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styleId="Header">
    <w:name w:val="header"/>
    <w:basedOn w:val="Normal"/>
    <w:link w:val="HeaderChar"/>
    <w:uiPriority w:val="99"/>
    <w:unhideWhenUsed/>
    <w:rsid w:val="00036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9BF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036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9BF"/>
    <w:rPr>
      <w:rFonts w:ascii="Segoe" w:eastAsia="Times New Roman" w:hAnsi="Segoe" w:cs="Times New Roman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13" Type="http://schemas.openxmlformats.org/officeDocument/2006/relationships/hyperlink" Target="http://www.chiark.greenend.org.uk/~sgtatham/putty/download.html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chiark.greenend.org.uk/~sgtatham/putty/download.html" TargetMode="External"/><Relationship Id="rId12" Type="http://schemas.openxmlformats.org/officeDocument/2006/relationships/hyperlink" Target="https://portal.azure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al.azure.com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portal.azure.com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portal.azure.com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77</Words>
  <Characters>614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vid Papini</cp:lastModifiedBy>
  <cp:revision>2</cp:revision>
  <dcterms:created xsi:type="dcterms:W3CDTF">2018-11-02T15:25:00Z</dcterms:created>
  <dcterms:modified xsi:type="dcterms:W3CDTF">2018-11-02T15:25:00Z</dcterms:modified>
</cp:coreProperties>
</file>